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rerie.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otebook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capitolo"/>
    <w:p>
      <w:pPr>
        <w:pStyle w:val="Heading1"/>
      </w:pPr>
      <w:r>
        <w:t xml:space="preserve">CAPITOLO</w:t>
      </w:r>
    </w:p>
    <w:p>
      <w:pPr>
        <w:pStyle w:val="FirstParagraph"/>
      </w:pPr>
      <w:r>
        <w:t xml:space="preserve">uso di github con r</w:t>
      </w:r>
    </w:p>
    <w:bookmarkStart w:id="25" w:name="paragrafo"/>
    <w:p>
      <w:pPr>
        <w:pStyle w:val="Heading2"/>
      </w:pPr>
      <w:r>
        <w:t xml:space="preserve">Paragrafo</w:t>
      </w:r>
    </w:p>
    <w:bookmarkStart w:id="24" w:name="subparagrafo"/>
    <w:p>
      <w:pPr>
        <w:pStyle w:val="Heading3"/>
      </w:pPr>
      <w:r>
        <w:t xml:space="preserve">Subparagrafo</w:t>
      </w:r>
    </w:p>
    <w:bookmarkStart w:id="23" w:name="subsubparagrafo"/>
    <w:p>
      <w:pPr>
        <w:pStyle w:val="Heading4"/>
      </w:pPr>
      <w:r>
        <w:t xml:space="preserve">Subsubparagrafo</w:t>
      </w:r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3-05-16T10:03:41Z</dcterms:created>
  <dcterms:modified xsi:type="dcterms:W3CDTF">2023-05-16T10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